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B1958D" w14:textId="3750CD15" w:rsidR="004A5620" w:rsidRPr="00BF17A3" w:rsidRDefault="00BF17A3" w:rsidP="00BF17A3">
      <w:pPr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BF17A3">
        <w:rPr>
          <w:rFonts w:ascii="Times New Roman" w:hAnsi="Times New Roman" w:cs="Times New Roman"/>
          <w:b/>
          <w:sz w:val="28"/>
          <w:szCs w:val="28"/>
          <w:lang w:val="en-US"/>
        </w:rPr>
        <w:t xml:space="preserve">The laboratory work </w:t>
      </w:r>
      <w:r w:rsidR="00533675">
        <w:rPr>
          <w:rFonts w:ascii="Times New Roman" w:hAnsi="Times New Roman" w:cs="Times New Roman"/>
          <w:b/>
          <w:sz w:val="28"/>
          <w:szCs w:val="28"/>
          <w:lang w:val="en-US"/>
        </w:rPr>
        <w:t>6</w:t>
      </w:r>
      <w:r w:rsidRPr="00BF17A3">
        <w:rPr>
          <w:rFonts w:ascii="Times New Roman" w:hAnsi="Times New Roman" w:cs="Times New Roman"/>
          <w:b/>
          <w:sz w:val="28"/>
          <w:szCs w:val="28"/>
          <w:lang w:val="en-US"/>
        </w:rPr>
        <w:t xml:space="preserve"> (States and events)</w:t>
      </w:r>
    </w:p>
    <w:p w14:paraId="3EC3182A" w14:textId="77777777" w:rsidR="00BF17A3" w:rsidRPr="0088158D" w:rsidRDefault="00BF17A3" w:rsidP="0088158D">
      <w:pPr>
        <w:pStyle w:val="a3"/>
        <w:numPr>
          <w:ilvl w:val="0"/>
          <w:numId w:val="3"/>
        </w:numPr>
        <w:ind w:left="357" w:hanging="357"/>
        <w:rPr>
          <w:rFonts w:ascii="Times New Roman" w:hAnsi="Times New Roman" w:cs="Times New Roman"/>
          <w:sz w:val="28"/>
          <w:szCs w:val="28"/>
          <w:lang w:val="en-US"/>
        </w:rPr>
      </w:pPr>
      <w:r w:rsidRPr="0088158D">
        <w:rPr>
          <w:rFonts w:ascii="Times New Roman" w:hAnsi="Times New Roman" w:cs="Times New Roman"/>
          <w:sz w:val="28"/>
          <w:szCs w:val="28"/>
          <w:lang w:val="en-US"/>
        </w:rPr>
        <w:t>Write the list of states using different variables. You need to follow the template from the lecture we studied</w:t>
      </w:r>
      <w:r w:rsidR="00B0275D" w:rsidRPr="0088158D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5D82EA35" w14:textId="77777777" w:rsidR="00BF17A3" w:rsidRDefault="00B0275D" w:rsidP="00BF17A3">
      <w:pPr>
        <w:autoSpaceDE w:val="0"/>
        <w:autoSpaceDN w:val="0"/>
        <w:adjustRightInd w:val="0"/>
        <w:spacing w:after="0" w:line="240" w:lineRule="auto"/>
        <w:ind w:firstLine="284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The following formulas would </w:t>
      </w:r>
      <w:r w:rsidR="00BF17A3" w:rsidRPr="00140D78">
        <w:rPr>
          <w:rFonts w:ascii="Times New Roman" w:hAnsi="Times New Roman" w:cs="Times New Roman"/>
          <w:sz w:val="28"/>
          <w:szCs w:val="28"/>
          <w:lang w:val="en-US"/>
        </w:rPr>
        <w:t xml:space="preserve">capture the </w:t>
      </w:r>
      <w:r>
        <w:rPr>
          <w:rFonts w:ascii="Times New Roman" w:hAnsi="Times New Roman" w:cs="Times New Roman"/>
          <w:sz w:val="28"/>
          <w:szCs w:val="28"/>
          <w:lang w:val="en-US"/>
        </w:rPr>
        <w:t>necessary semantics</w:t>
      </w:r>
      <w:r w:rsidR="00BF17A3" w:rsidRPr="00140D78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025FE320" w14:textId="77777777" w:rsidR="00BF17A3" w:rsidRDefault="00BF17A3" w:rsidP="00BF17A3">
      <w:pPr>
        <w:autoSpaceDE w:val="0"/>
        <w:autoSpaceDN w:val="0"/>
        <w:adjustRightInd w:val="0"/>
        <w:spacing w:after="0" w:line="240" w:lineRule="auto"/>
        <w:ind w:firstLine="284"/>
        <w:rPr>
          <w:rFonts w:ascii="Times New Roman" w:hAnsi="Times New Roman" w:cs="Times New Roman"/>
          <w:sz w:val="28"/>
          <w:szCs w:val="28"/>
          <w:lang w:val="en-US"/>
        </w:rPr>
      </w:pPr>
      <w:r w:rsidRPr="00140D78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1696C4A7" wp14:editId="3102F63D">
            <wp:extent cx="4291841" cy="186690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3369" cy="1867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8FD5F" w14:textId="77777777" w:rsidR="00BF17A3" w:rsidRPr="00B0275D" w:rsidRDefault="00B0275D" w:rsidP="00B0275D">
      <w:pPr>
        <w:pStyle w:val="a3"/>
        <w:numPr>
          <w:ilvl w:val="0"/>
          <w:numId w:val="1"/>
        </w:numPr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B0275D">
        <w:rPr>
          <w:rFonts w:ascii="Times New Roman" w:hAnsi="Times New Roman" w:cs="Times New Roman"/>
          <w:b/>
          <w:sz w:val="28"/>
          <w:szCs w:val="28"/>
          <w:lang w:val="en-US"/>
        </w:rPr>
        <w:t>Frank was eating his lunch at the restaurant near the center.</w:t>
      </w:r>
    </w:p>
    <w:p w14:paraId="0F3CE894" w14:textId="77777777" w:rsidR="00B0275D" w:rsidRPr="00B0275D" w:rsidRDefault="00B0275D" w:rsidP="00B0275D">
      <w:pPr>
        <w:pStyle w:val="a3"/>
        <w:numPr>
          <w:ilvl w:val="0"/>
          <w:numId w:val="1"/>
        </w:numPr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B0275D">
        <w:rPr>
          <w:rFonts w:ascii="Times New Roman" w:hAnsi="Times New Roman" w:cs="Times New Roman"/>
          <w:b/>
          <w:sz w:val="28"/>
          <w:szCs w:val="28"/>
          <w:lang w:val="en-US"/>
        </w:rPr>
        <w:t>Additional memory was allocated for the program</w:t>
      </w:r>
    </w:p>
    <w:p w14:paraId="2EB32FB0" w14:textId="77777777" w:rsidR="00B0275D" w:rsidRDefault="00B0275D" w:rsidP="00B0275D">
      <w:pPr>
        <w:pStyle w:val="a3"/>
        <w:numPr>
          <w:ilvl w:val="0"/>
          <w:numId w:val="1"/>
        </w:numPr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B0275D">
        <w:rPr>
          <w:rFonts w:ascii="Times New Roman" w:hAnsi="Times New Roman" w:cs="Times New Roman"/>
          <w:b/>
          <w:sz w:val="28"/>
          <w:szCs w:val="28"/>
          <w:lang w:val="en-US"/>
        </w:rPr>
        <w:t>Every dog likes to lie in a den</w:t>
      </w:r>
    </w:p>
    <w:p w14:paraId="2B393613" w14:textId="77777777" w:rsidR="0088158D" w:rsidRPr="0088158D" w:rsidRDefault="0088158D" w:rsidP="0088158D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14:paraId="4CDC4726" w14:textId="77777777" w:rsidR="00B0275D" w:rsidRPr="0088158D" w:rsidRDefault="00B0275D" w:rsidP="0088158D">
      <w:pPr>
        <w:pStyle w:val="a3"/>
        <w:numPr>
          <w:ilvl w:val="0"/>
          <w:numId w:val="3"/>
        </w:numPr>
        <w:ind w:left="357" w:hanging="357"/>
        <w:rPr>
          <w:rFonts w:ascii="Times New Roman" w:hAnsi="Times New Roman" w:cs="Times New Roman"/>
          <w:sz w:val="28"/>
          <w:szCs w:val="28"/>
          <w:lang w:val="en-US"/>
        </w:rPr>
      </w:pPr>
      <w:r w:rsidRPr="0088158D">
        <w:rPr>
          <w:rFonts w:ascii="Times New Roman" w:hAnsi="Times New Roman" w:cs="Times New Roman"/>
          <w:sz w:val="28"/>
          <w:szCs w:val="28"/>
          <w:lang w:val="en-US"/>
        </w:rPr>
        <w:t xml:space="preserve">Write events for the following sentences in the form </w:t>
      </w:r>
      <w:r w:rsidR="00812522">
        <w:rPr>
          <w:rFonts w:ascii="Times New Roman" w:hAnsi="Times New Roman" w:cs="Times New Roman"/>
          <w:sz w:val="28"/>
          <w:szCs w:val="28"/>
          <w:lang w:val="en-US"/>
        </w:rPr>
        <w:t xml:space="preserve">of representing the time </w:t>
      </w:r>
      <w:r w:rsidRPr="0088158D">
        <w:rPr>
          <w:rFonts w:ascii="Times New Roman" w:hAnsi="Times New Roman" w:cs="Times New Roman"/>
          <w:sz w:val="28"/>
          <w:szCs w:val="28"/>
          <w:lang w:val="en-US"/>
        </w:rPr>
        <w:t>that we used in the lecture</w:t>
      </w:r>
    </w:p>
    <w:p w14:paraId="39A26B40" w14:textId="77777777" w:rsidR="00812522" w:rsidRPr="00812522" w:rsidRDefault="00812522" w:rsidP="00812522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8"/>
          <w:szCs w:val="28"/>
          <w:lang w:val="en-US"/>
        </w:rPr>
      </w:pPr>
      <w:r w:rsidRPr="00812522">
        <w:rPr>
          <w:rFonts w:ascii="Times New Roman" w:hAnsi="Times New Roman" w:cs="Times New Roman"/>
          <w:sz w:val="28"/>
          <w:szCs w:val="28"/>
          <w:lang w:val="en-US"/>
        </w:rPr>
        <w:t>I arrived in New York.</w:t>
      </w:r>
    </w:p>
    <w:p w14:paraId="26F9460D" w14:textId="77777777" w:rsidR="00812522" w:rsidRPr="00812522" w:rsidRDefault="00812522" w:rsidP="00812522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8"/>
          <w:szCs w:val="28"/>
          <w:lang w:val="en-US"/>
        </w:rPr>
      </w:pPr>
      <w:r w:rsidRPr="00812522">
        <w:rPr>
          <w:rFonts w:ascii="Times New Roman" w:hAnsi="Times New Roman" w:cs="Times New Roman"/>
          <w:sz w:val="28"/>
          <w:szCs w:val="28"/>
          <w:lang w:val="en-US"/>
        </w:rPr>
        <w:t>I am arriving in New York.</w:t>
      </w:r>
    </w:p>
    <w:p w14:paraId="4401255B" w14:textId="77777777" w:rsidR="00812522" w:rsidRDefault="00812522" w:rsidP="00812522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8"/>
          <w:szCs w:val="28"/>
          <w:lang w:val="en-US"/>
        </w:rPr>
      </w:pPr>
      <w:r w:rsidRPr="00812522">
        <w:rPr>
          <w:rFonts w:ascii="Times New Roman" w:hAnsi="Times New Roman" w:cs="Times New Roman"/>
          <w:sz w:val="28"/>
          <w:szCs w:val="28"/>
          <w:lang w:val="en-US"/>
        </w:rPr>
        <w:t>I will arrive in New York.</w:t>
      </w:r>
    </w:p>
    <w:p w14:paraId="7B02FC95" w14:textId="77777777" w:rsidR="00812522" w:rsidRPr="00812522" w:rsidRDefault="00812522" w:rsidP="00812522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8"/>
          <w:szCs w:val="28"/>
          <w:lang w:val="en-US"/>
        </w:rPr>
      </w:pPr>
    </w:p>
    <w:p w14:paraId="3CA0C8E1" w14:textId="77777777" w:rsidR="00B0275D" w:rsidRDefault="00812522" w:rsidP="00B0275D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40561E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59AD4525" wp14:editId="6742851D">
            <wp:extent cx="5248275" cy="2753665"/>
            <wp:effectExtent l="0" t="0" r="0" b="889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5984" cy="277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47372D" w14:textId="77777777" w:rsidR="00B0275D" w:rsidRPr="0088158D" w:rsidRDefault="00B0275D" w:rsidP="00B0275D">
      <w:pPr>
        <w:pStyle w:val="a3"/>
        <w:numPr>
          <w:ilvl w:val="0"/>
          <w:numId w:val="2"/>
        </w:numPr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88158D">
        <w:rPr>
          <w:rFonts w:ascii="Times New Roman" w:hAnsi="Times New Roman" w:cs="Times New Roman"/>
          <w:b/>
          <w:sz w:val="28"/>
          <w:szCs w:val="28"/>
          <w:lang w:val="en-US"/>
        </w:rPr>
        <w:t>A minister has arrived in our city</w:t>
      </w:r>
    </w:p>
    <w:p w14:paraId="6A1CB893" w14:textId="77777777" w:rsidR="00B0275D" w:rsidRPr="0088158D" w:rsidRDefault="00B0275D" w:rsidP="00B0275D">
      <w:pPr>
        <w:pStyle w:val="a3"/>
        <w:numPr>
          <w:ilvl w:val="0"/>
          <w:numId w:val="2"/>
        </w:numPr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88158D">
        <w:rPr>
          <w:rFonts w:ascii="Times New Roman" w:hAnsi="Times New Roman" w:cs="Times New Roman"/>
          <w:b/>
          <w:sz w:val="28"/>
          <w:szCs w:val="28"/>
          <w:lang w:val="en-US"/>
        </w:rPr>
        <w:t>Many warriors will defend the castle</w:t>
      </w:r>
    </w:p>
    <w:p w14:paraId="6AE1C9B9" w14:textId="77777777" w:rsidR="00B0275D" w:rsidRPr="0088158D" w:rsidRDefault="00B0275D" w:rsidP="00B0275D">
      <w:pPr>
        <w:pStyle w:val="a3"/>
        <w:numPr>
          <w:ilvl w:val="0"/>
          <w:numId w:val="2"/>
        </w:numPr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88158D">
        <w:rPr>
          <w:rFonts w:ascii="Times New Roman" w:hAnsi="Times New Roman" w:cs="Times New Roman"/>
          <w:b/>
          <w:sz w:val="28"/>
          <w:szCs w:val="28"/>
          <w:lang w:val="en-US"/>
        </w:rPr>
        <w:t>My sister had finished the work by the time I came home</w:t>
      </w:r>
    </w:p>
    <w:p w14:paraId="7304B4BE" w14:textId="77777777" w:rsidR="00BF17A3" w:rsidRPr="00BF17A3" w:rsidRDefault="00BF17A3" w:rsidP="00BF17A3">
      <w:pPr>
        <w:rPr>
          <w:rFonts w:ascii="Times New Roman" w:hAnsi="Times New Roman" w:cs="Times New Roman"/>
          <w:sz w:val="28"/>
          <w:szCs w:val="28"/>
          <w:lang w:val="en-US"/>
        </w:rPr>
      </w:pPr>
    </w:p>
    <w:sectPr w:rsidR="00BF17A3" w:rsidRPr="00BF17A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75A45"/>
    <w:multiLevelType w:val="hybridMultilevel"/>
    <w:tmpl w:val="FF40E5B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DC4259"/>
    <w:multiLevelType w:val="hybridMultilevel"/>
    <w:tmpl w:val="1958CC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7F3E97"/>
    <w:multiLevelType w:val="hybridMultilevel"/>
    <w:tmpl w:val="84B69B1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56265C"/>
    <w:multiLevelType w:val="hybridMultilevel"/>
    <w:tmpl w:val="1EB43F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M1MDSyNDc3NTYwNjVX0lEKTi0uzszPAykwrAUATkVLTSwAAAA="/>
  </w:docVars>
  <w:rsids>
    <w:rsidRoot w:val="00BF17A3"/>
    <w:rsid w:val="0007511F"/>
    <w:rsid w:val="00113F2F"/>
    <w:rsid w:val="004A5620"/>
    <w:rsid w:val="00533675"/>
    <w:rsid w:val="005E2E5B"/>
    <w:rsid w:val="00812522"/>
    <w:rsid w:val="0088158D"/>
    <w:rsid w:val="00B0275D"/>
    <w:rsid w:val="00BF1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8479C1"/>
  <w15:chartTrackingRefBased/>
  <w15:docId w15:val="{6A27B699-FB7C-4F90-BA38-132303774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027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01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Владислав Карюкин</cp:lastModifiedBy>
  <cp:revision>6</cp:revision>
  <dcterms:created xsi:type="dcterms:W3CDTF">2017-04-07T12:17:00Z</dcterms:created>
  <dcterms:modified xsi:type="dcterms:W3CDTF">2024-11-19T14:48:00Z</dcterms:modified>
</cp:coreProperties>
</file>